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๖</w:t>
      </w:r>
      <w:r>
        <w:t xml:space="preserve"> </w:t>
      </w:r>
      <w:r>
        <w:t xml:space="preserve">วิจักษ์วรรณคดี</w:t>
      </w:r>
      <w:r>
        <w:t xml:space="preserve"> </w:t>
      </w:r>
      <w:r>
        <w:t xml:space="preserve">(คุณค่าด้านเนื้อหา)</w:t>
      </w:r>
      <w:r>
        <w:t xml:space="preserve"> </w:t>
      </w:r>
      <w:r>
        <w:t xml:space="preserve">15</w:t>
      </w:r>
      <w:r>
        <w:t xml:space="preserve"> </w:t>
      </w:r>
      <w:r>
        <w:t xml:space="preserve">ก.ค.</w:t>
      </w:r>
      <w:r>
        <w:t xml:space="preserve"> </w:t>
      </w:r>
      <w:r>
        <w:t xml:space="preserve">64</w:t>
      </w:r>
      <w:r>
        <w:t xml:space="preserve"> </w:t>
      </w:r>
      <w:r>
        <w:t xml:space="preserve">(มีใบงานและแบบทดสอบ)</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 นักเรียนทั้งหมดททำความสวัสดีค่ะคุณครู / สัวสดีครับคุณครู คุณครู</w:t>
      </w:r>
    </w:p>
    <w:p>
      <w:pPr>
        <w:pStyle w:val="BodyText"/>
      </w:pPr>
      <w:r>
        <w:t xml:space="preserve">(คุณครูวิชุดา) สวัสดีค่ะ สวัสดีคุณครูผู้ควบคุมปลายทางทุกคนด้วยนะคะ สำหรับวันนี้ค่ะ เราก็มาเจอกันอีกเช่นเคยนะคะ กับคุณครูวิชุดา กลิ่นจงกล ค่ะ เป็นอย่งไกันบ้างคะ เนื้อหาเมื่อวานนี้ นักเรียนปลายทางพอเข้าใจคุณค่าด้านวรรณศิลป์ไหมคะ ทำใบงานเสร็จหรือยัง ถ้านักเรียนทำเสร็จแล้วนะคะ ให้คุณครูปลายทางนี่ช่วยตรวจสอบความถูกต้องด้วย ต้นทางด้วย เป็นอย่างไรคะ นักเรียนของคุณครู วิเคราะห์คุณค่าด้านวรรณศิลป์ นักเรียนพอเข้าใจไหมคะ ว่าการวิเคราะห์คืออะไร การวิเคราะห์คืออะไรคะ</w:t>
      </w:r>
    </w:p>
    <w:p>
      <w:pPr>
        <w:pStyle w:val="BodyText"/>
      </w:pPr>
      <w:r>
        <w:t xml:space="preserve">(นักเรียน) การแยก</w:t>
      </w:r>
    </w:p>
    <w:p>
      <w:pPr>
        <w:pStyle w:val="BodyText"/>
      </w:pPr>
      <w:r>
        <w:t xml:space="preserve">(คุณครูวิชุดา) การแยกองค์ประกอบใช่ไหมคะ ของสิ่งที่เราศึกษาใช่ไหมคะ แยกออกมาเป็นประเด็นใช่ไหมคะ เรียกว่าแยกกมาจากเป็นประเด็น ประเด็นนั้น ๆ อย่างลึกซึ้งและชัดเจน เมื่อวานนี้นักเรียนของการวิเคราะห์นะคะ ในการทำ Mindmaping ด้วยเวลาที่จำกัดใช่ไหมคะ นักเรียนยังศึกษาได้ไม่ครบถ้วน คุณครูให้นักเรียนกลับไปเพิ่มเติมเนื้อหาใช่ไหมคะ นักเรียนก็นำมาส่งคุณครูด้วยนะคะ ส่วนในวันนี้นะคะ เราก็ยังอยู่ในส่วนของการวิเคราะห์อีกเช่นเคยนะคะ นะคะ นักเรียนลองพอเดาได้ไหมว่าเราจะวิเคราะห์เรื่องอะไรวันนี้</w:t>
      </w:r>
    </w:p>
    <w:p>
      <w:pPr>
        <w:pStyle w:val="BodyText"/>
      </w:pPr>
      <w:r>
        <w:t xml:space="preserve">(นักเรียน) คุณค่าด้านเนื้อหาทำไม่เก่งขนาดนี้คะ เราจะรู้ได้อย่างไร นะคะ วันนี้นะคะ เราจะมาศึกษาในเรื่องของด้านเนื้อหากันนะคะ ว่าเนื้อหาที่เราศึกษาในเรื่องสุภาษิตพระร่วง มีคุณค่าด้านอะไรบ้าง สอนอะไรนักเรียนบ้าง และนักเรียนสามารถนำสิ่งที่นักเรียนวิเคราะห์ออกมาได้นี่ ไปปรับใช้ในชีวิตประจำวันอย่างไร นักเรียนพร้อมหรือยังคะ พร้อมหรือยังคะ พร้อมหรือยัง</w:t>
      </w:r>
    </w:p>
    <w:p>
      <w:pPr>
        <w:pStyle w:val="BodyText"/>
      </w:pPr>
      <w:r>
        <w:t xml:space="preserve">(นักเรียน) พร้อมแล้วครับ</w:t>
      </w:r>
    </w:p>
    <w:p>
      <w:pPr>
        <w:pStyle w:val="BodyText"/>
      </w:pPr>
      <w:r>
        <w:t xml:space="preserve">(คุณครูวิชุดา) พร้อมทั้งห้องหรือยังคะ</w:t>
      </w:r>
    </w:p>
    <w:p>
      <w:pPr>
        <w:pStyle w:val="BodyText"/>
      </w:pPr>
      <w:r>
        <w:t xml:space="preserve">(นักเรียน) พร้อมครับ</w:t>
      </w:r>
    </w:p>
    <w:p>
      <w:pPr>
        <w:pStyle w:val="BodyText"/>
      </w:pPr>
      <w:r>
        <w:t xml:space="preserve">(คุณครูวิชุดา) ดีมาก หน้าตาสดใส เดี๋ยวเราค่ะ ก่อนที่เรา ศึกษานะคะ ในเรื่องคุณค่าด้านเนื้อหานะคะ คุณครูมีวรรคทองมาให้อีกแล้ว เมื่อวานก็มี วันนี้ค่ะมีมี นักเรียนลองช่วยกันอ่านได้ไหมคะ อ่านให้สะเทือนอารม</w:t>
      </w:r>
    </w:p>
    <w:p>
      <w:pPr>
        <w:pStyle w:val="BodyText"/>
      </w:pPr>
      <w:r>
        <w:t xml:space="preserve">(นักเรียน) ค่ะ</w:t>
      </w:r>
    </w:p>
    <w:p>
      <w:pPr>
        <w:pStyle w:val="BodyText"/>
      </w:pPr>
      <w:r>
        <w:t xml:space="preserve">(คุณครูวิชุดา) อ่านให้แบบไพเราะเลยนะคะ ไม่ต้องใส่ทำนอง พร้อม พร้อมไหมคะ</w:t>
      </w:r>
    </w:p>
    <w:p>
      <w:pPr>
        <w:pStyle w:val="BodyText"/>
      </w:pPr>
      <w:r>
        <w:t xml:space="preserve">(นักเรียน) พร้อม</w:t>
      </w:r>
    </w:p>
    <w:p>
      <w:pPr>
        <w:pStyle w:val="BodyText"/>
      </w:pPr>
      <w:r>
        <w:t xml:space="preserve">(คุณครูวิชุดา) เริ่มค่ะ</w:t>
      </w:r>
    </w:p>
    <w:p>
      <w:pPr>
        <w:pStyle w:val="BodyText"/>
      </w:pPr>
      <w:r>
        <w:t xml:space="preserve">(นักเรียน) จะพูดจาปราศัยกับใครนั้น อย่าตะคั้นตะคอกให้เคืองหู</w:t>
      </w:r>
    </w:p>
    <w:p>
      <w:pPr>
        <w:pStyle w:val="BodyText"/>
      </w:pPr>
      <w:r>
        <w:t xml:space="preserve">(คุณครูวิชุดา) ไพเราะมาก</w:t>
      </w:r>
    </w:p>
    <w:p>
      <w:pPr>
        <w:pStyle w:val="BodyText"/>
      </w:pPr>
      <w:r>
        <w:t xml:space="preserve">(นักเรียน) ไม่ควรพูดอื้ออึงขึ้นมึงกู คนจะหลู่ล่วงลามไม่ขามใจ</w:t>
      </w:r>
    </w:p>
    <w:p>
      <w:pPr>
        <w:pStyle w:val="BodyText"/>
      </w:pPr>
      <w:r>
        <w:t xml:space="preserve">(คุณครูวิชุดา) เป็นอย่างไรคะ ไพเราะมาก เว้นวรรคได้ถูกต้อง เน้นคำ สะเทือน ดีมากจริง ๆ จากวรรคทองวรรคนี้นะคะ ก็นำมาจากสุภาษิตสอนหญิงของท่านสุนทรภู่ของเรา จากที่นักเรียนอ่านไปแล้วนะคะ นักเรียนบอกครูวจะศึกษาคุณค่าด้านเนื้อหาเขาสะท้อนอะไรคะวรรคนี้</w:t>
      </w:r>
    </w:p>
    <w:p>
      <w:pPr>
        <w:pStyle w:val="BodyText"/>
      </w:pPr>
      <w:r>
        <w:t xml:space="preserve">(นักเรียน) การพูด</w:t>
      </w:r>
    </w:p>
    <w:p>
      <w:pPr>
        <w:pStyle w:val="BodyText"/>
      </w:pPr>
      <w:r>
        <w:t xml:space="preserve">(คุณครูวิชุดา) ในเรื่องของการพูด</w:t>
      </w:r>
    </w:p>
    <w:p>
      <w:pPr>
        <w:pStyle w:val="BodyText"/>
      </w:pPr>
      <w:r>
        <w:t xml:space="preserve">(คุณครูวิชุดา) เพื่อนบอกว่าการพูดของคนในสมัยก่อน สมัย… กลุ่มอื่นมีใครจะเสนอแนะไหมคะ เรื่องของการพูด ถอดคำประพันธ์มาสิคะว่าอะไร ก่อนที่นักเรียนจะวิเคราะห์ เดี๋ยวนะคะ จะวิเคราะห์นักเรียนต้องถอดคำประพันธ์ถูกไหมคะ ว่าเนื้อหานี้พูดถึงอะไร รู้แล้วนักเรียนจึงจะวิเคราะห์ได้ใช่ไหมคะ นักเรียนลองช่วยกันถอดคำประพันธ์ ใครรู้แล้ว เมื่อกี้ เมื่อสักครู่นี้ ตอบได้ใช่ไหมคะ ไปค่ะ</w:t>
      </w:r>
    </w:p>
    <w:p>
      <w:pPr>
        <w:pStyle w:val="BodyText"/>
      </w:pPr>
      <w:r>
        <w:t xml:space="preserve">(นักเรียนชาย) เวลาจะพูดกับใครให้พูดไพเราะครับ ไม่ขึ้นมึงกูใส่ครับ ไม่ตะคอกใส่ครับ</w:t>
      </w:r>
    </w:p>
    <w:p>
      <w:pPr>
        <w:pStyle w:val="BodyText"/>
      </w:pPr>
      <w:r>
        <w:t xml:space="preserve">(คุณครูวิชุดา) ใส่นะคะ จากในบทนี้นะคะ ถูกไหม ถูกไหม ถูก ใครคิดเหมือนเพื่อน ใครคิดต่างจากเพื่อน เดี๋ยวคุณครูจะถอดคำประพันธ์ให้ จะพูดจาปราศัยกับใครนั้น อย่าตะคั้นตะคอกให้เคืองหู เป็นอย่างไรคะ เวลาเราจะพูดจากับใคร ไม่ขึ้นเสียงเขา หรือไม่ใช้คำหยาบคาย เห็นไหมคะในบทนะคะ ห้ามใช้คำหยาบไม่พูดตะคอกนะคะ เพราะว่าทำไมคะ</w:t>
      </w:r>
    </w:p>
    <w:p>
      <w:pPr>
        <w:pStyle w:val="BodyText"/>
      </w:pPr>
      <w:r>
        <w:t xml:space="preserve">(นักเรียน) เขาก็ไม่อยากพูด</w:t>
      </w:r>
    </w:p>
    <w:p>
      <w:pPr>
        <w:pStyle w:val="BodyText"/>
      </w:pPr>
      <w:r>
        <w:t xml:space="preserve">(คุณครูวิชุดา) คนจะหลู่ไม่ขามใจ เขาจะไม่เคารพและไม่เกรงใจเรา เหมือนกับมีคนมาพูดไม่ดีกับนักเรียน นักเรียนรู้สึกอย่างไรคะ รู้สึกไม่ชอบนะคะ ไม่ชอบใช่ไหมคะ รู้สึกไม่ดีใช่ไหมคะ เรื่องการพูดเป็นสิ่งสำคัญนะคะ ถ้านักเรียนจะวิเคราะห์ด้านเนื้อหาในเรื่องของการพูดนะคะ การใช้ชีวิตประจำวันในสังคม เห็นไหมคะ พูดจากับใครเราก็ควรที่จะพูดด้วยไพเราะพูดจากอ่อนหวาน ต่อไปเรามาดูค่ะ จุดประสงค์ของชั่วโมงนี้นักเรียนต้องรู้อะไรบ้าง นักเรียนต้องอธิบายได้ อคุณค่าด้านเนื้อหาวรรณคดีเรื่องสุภาษิตพระร่วงได้นักเรียนต้องอธิบายได้ นักเรียนต้องออกมานำเสนองานที่คุณครูจะให้นักเรียนได้ศึกษานะคะ ต่อไป วิเคราะห์คุณค่าด้านเนื้อหาได้นะคะ ว่าคุณค่าด้านเนื้อหาในวรรณคดีสุภาษิตพระร่วงเป็นอย่างไร มีประเด็นอะไรบ้างนะคะ เหมือนที่คุณครูบอก ถ้านักเรียนอยากจะรู้ว่าคุณค่าด้านเนื้อหาที่วิเคราะห์มีอะไรบ้าง นักเรียนจะต้องอ่านให้ชัดเจนแล้วถอดคำประพันธ์นะคะ ออกมาก่อน ต่อไปค่ะ จะเป็นช่วงของการทำกิจกรรม คือการวิเคราะห์นักเรียนจะต้องฝึกวิเคราะห์นะคะ ด้านเนื้อหานะคะ รวมไปถึงปลายทางด้วยนะคะ ให้นักเรียนแบ่งกลุ่มนะคะ 5 กลุ่มนะคะ โดยจำนวนคนเท่า ๆ กันนะคะ เดี๋ยวจะให้นักเรียนศึกษาค่ะ ศึกษาอะไร ศึกษาเรื่องการวิเคราะห์คุณค่าด้านเนื้อหาของวรรณคดีเรื่องสุภาษิตพระร่วงว่าในเนื้อหาสุภาษิตพระร่วงสอนอะไรเราบ้าง นักเรียนต้องจำแนกเป็นประเด็นถูกไหมคะ มีประเด็นอะไรบ้าง สอนเรื่องอะไรบ้าง และนักเรียนต้องยกตัวอย่างด้วยพอทำได้ เคยผ่านการวิเคราะห์ทางด้านเนื้อหาเคยไหมคะกลุ่มที่ 1 เคยไหม ไม่เคยเลย วันนี้เราจะฝึกช่วยกันนะคะ เดี๋ยวรวบกวนคุณครูแจกกระดาศกลุ่มละ 1 แผ่น นักเรียนปลายทางด้วยนะคะ แบ่งกลุ่มกันเลย แล้วเราจะมาทำกิจกรรมกลุ่มด้วยกันนะคะ เป็นอย่างไรคะวันนี้ อากาศแจ่มใส พร้อมที่จะศึกษานะ เดี๋ยวต้องส่งตัวแทนออกมานำเสนอดด้วย ขอเป็นคนใหม่ ๆ บ้าง คนที่… ฝึกเพื่อน ฝึก ทุกคนต้องมีประสบการณ์มีไหมคะ ได้กระดาษแล้วนะคะ นักเรียนมีหนังสือไหม นักเรียนศึกษาได้เลยนะคะ คุณครูให้เวลาในการทำ 15 นาที 15 นาทีในการทำนะคะ ก่อนอื่นที่นักเรียนจะวิเคราะห์คุณค่าด้านเนื้อหานักเรียนต้องทำอะไรคะ อ่านเนื้อเรื่องก่อน นักเรียนศึกษาเรื่องเนื้อเรื่องมาศึกษาหรือยังคะ ศึกษาแล้ว เพราะฉะนั้น ทำอย่างไร นักเรียนก็วิเคราะห์เลย เปิดไปหน้าเนื้อหาอยู่ไหน ดูเลยนะคะ ดูเลย จำแนกออกมานะคะ ดู ดูการวิเคราะห์ จะดูว่านักเรียนวิเคราะห์เป็นอย่างไร แบ่งหน้าที่กันเหมือนเดิมนะคะ แบ่งหน้าที่กันเหมือนกัน ศึกษาค่ะ ให้เวลาในการศึกษาก่อน ประมาณ 5 นาทีนะคะ ช่วยกันอ่าน เสร็จแล้วนักเรียนช่วยสรุปความรู้ที่ได้ลงไปนะ คุณค่าด้านเนื้อหาสอนเรื่องอะไรบ้าง เนื้อหาความรู้ให้อะไรกับเรา เราคือ ผู้อ่านใช่ไหมคะ เขาให้ความรู้อะไรกับเรา ให้ความรู้เรื่องอะไรบ้างนะ ได้กระดาษไปแล้วนะคะ ใครมีหน้าที่เขียนรอเลยนะคะ เขียนรอเลยนะคะ เขียนรอเลย เขียนตรงกลางไว้เลยค่ะ ว่าวิเคราะห์คุณค่าด้านเนื้อหาจากวรรณคดีเรื่อง สุภาษิตพระร่วง เขียนไปแล้ว สุภาษิตพระร่วง วิเคราะห์ด้านเนื้อหา มีไหมคะ ช่วยกัน ช่วยกัน อ่านมาหรือยัง ช่วยกันนะคะ ลองดูก่อนว่ามีอะไรบ้าง อะไรที่มันแตกต่างให้นักเรียนใส่เข้าไป ต้องอธิบายด้วยนะคะ ว่าคืออะไร ฃสอนเรื่องอะไรบ้าง ประมาณนี้ มารยาทในด้านสังคมไหม จากข้างหน้านี้ ศึกษาจากเนื้อเรื่อง นักเรียนปลายทางของครูช่วยกันทำนะคะ อีกอย่างหนึ่งที่สำคัญเลยนะคะ เขียน เขียนคำให้ถูกต้องนะ นะคะ นักเรียนปลายทางด้วยนะคะ ตอนนี้เป็นอย่างไรกันบ้างคะ ศึกษาคุณค่าด้านเนื้อหาไปถึงไหนแล้วนะคะ สงสัยตรงไหนถามคุณครูที่ควบคุมนักเรียนได้เลยนะคะ นักเรียนก็แยกไปเป็นประเด็นเลย คุณครูก็อยากให้นักเรียนศึกษาจากเนื้อเรื่องนะคะ แล้วให้นักเรียนแยกประเด็นออกไปนะคะ ว่าคุณค่าด้านเนื้อหานี่ในสุภาษิตพระร่วง สอนอะไรแล้วให้นักเรียนทำไมคะ ยกตัวอย่างนะ ข้อมูลของนักเรียนก็จะมีความน่าเชื่อถือมากยิ่งขึ้น กลุ่มที่ 1 ได้หรือยังคะ ได้กี่ประเด็นแล้ว ได้ประเด็นอะไรบ้าง อาจจะสอนในเรื่องของการพูดไง สอนในเรื่องของการใช้ชีวิต เขียนหัวข้อใหญ่ก่อนนะ เขียนประเด็นหลักก่อน ที่นักเรียนสืบค้นได้ เข้าใจไหม อย่างเช่น นักเรียนบอกว่าอะไร สอนเรื่อง นะคะ สอนในเรื่องของการพูด แล้วนักเรียนก็ยกตัวอย่าง ยกตัวอย่างวรรคที่นำเสนอ สอนในเรื่องของการพูดเข้าใจไหม ดูว่าสอน สอนอะไรบ้าง เอาแค่ว่าสอนอะไรบ้างก่อน ง่าย ๆ นะคะ ฝึก ฝึกทำง่าย ๆ เดี๋ยวรบกวนคุณครูณัฐวดีจับเวลาอีกเช่นเดิมนะคะ มีเวลาในการทำกิจกรรมประมาณ 15 นาที คะ ครับ รู้จัก… หนูจะสื่อคำว่าอะไร</w:t>
      </w:r>
    </w:p>
    <w:p>
      <w:pPr>
        <w:pStyle w:val="BodyText"/>
      </w:pPr>
      <w:r>
        <w:t xml:space="preserve">(นักเรียนชาย) กาลเทศะ</w:t>
      </w:r>
    </w:p>
    <w:p>
      <w:pPr>
        <w:pStyle w:val="BodyText"/>
      </w:pPr>
      <w:r>
        <w:t xml:space="preserve">(คุณครูวิชุดา) ไม่มีนะ ก็เปลี่ยนคำ เปลี่ยนจากคำนี้ เปลี่ยนคำนั้น คำสอนเรื่องอะไร อย่างเช่น หนูสอนเรื่องอะไรลูก เอามาให้คุณครู อันนี้สอนให้เป็นคนดี สอนให้คนพึ่งพาตัวเองได้ สอนในเรื่องของการเข้าสังคมได้ไหม ค่ะ สอนในเรื่องของการเข้าสังคม เราต้องเป็นอย่างไร ปฏิบัติตนอย่างไร ก็การรู้นั่นล่ะนะคะ นักเรียนก็ลองเปลี่ยนดูประเด็น เรื่องการพูดมีไหม ไหมคะ ลองอ่านสิ อ่านในเนื้อเรื้อง มีสอนเรื่องการพูดไหม ให้ความสำคัญในด้านอะไรอีก มีไหมคะ ในเรื่องของการเรียนเป็นอย่างไรคะ ถึงไหนกันแล้ว ได้กี่ประเด็นกันแล้วคะนี่ ได้ 1 ประเด็นเยอะมาก มีใครได้มากกว่า 1 ประเ็น มีใครได้มากกว่า 1 ประเด็นไหม กลุ่มที่ 2 ได้กี่ประเด็นแล้ว ก็ยังได้ กลุ่มที่ 3 วิเคราะห์คุณค่าด้านเนื้อหาได้กี่ประเด็น 1 ประเด็น กลุ่มที่ 4 อะไรคะ บ๊ายบาย กี่ประเด็นแล้ว 2 ประเด็นนะคะ กลุ่มที่ 5 ได้กี่ประเด็นแล้ว 4 ประเด็น เพื่อน ๆ ด้านหลังนี่ 4 ประเด็นแล้วนะคะ 2 ประเด็น, 4 ประเด็น, 1 ประเด็น ลองดูว่ามีประเด็นอะไรเพิ่มเติมอีก ช่วยกันนะคะ ด้านหลังช่วยกัน ช่วยกันหาตัวอย่างค่ะ ตัวอย่างมีเยอะไหมคะ มีเยอะมาก สอนเยอะมากเลยใช่ไหมคะ ลองดูว่าสอนในเรื่องอะไรบ้าง การเข้าสังคมมีไหม การทำงานมีไหมคะ สอนในเรื่องการทำงาน มีไหมคะ สอนในเรื่องของการทำงาน สอนในเรื่องของการพูด มีไหม สอนในเรื่องของการใช้ชีวิตประจำวันอะไรบ้าง ประหยัดไหม เราต้องประหยัดไหมในชีวิตประจำวันของเรา มีไหมคะ ในเรื่องมีสอนไหม มีด้วย บางคนหาเจอ ตอนนี้เหลืออีกกี่นาทีคะ คุณครูณัฐวดีบอกว่าเหลืออีก 10 นาที พอไหมคะ พอ ดีมากค่ะช่วยกันทำนะคะ นักรียนปลายทางด้วยนะคะ ตอนนี้ได้กี่ประเด็นกันแล้วนะคะ เดี๋ยวนักเรียนต้องออกมานำเสนอด้วยนะ ยกตัวอย่างด้วยนะคะ ยกตัวอย่างด้วย ชัดขึ้นไหม เร่งมือค่ะเร่งมือ ถ้านักเรียนเขียนคำผิดนะ ให้นักเรียนใช้ปากกาลบคำผิด แต่ว่าลบให้สะอาดนะคะ ลบให้สะอาด แล้วเขียนลงไปให้ชัดเจน ที่สำคัญเวลาออกมานำเสนอ ต้องมีเนื้อหาถูกต้องนะ ตรวจสอบเนื้อหาด้วยนะคะ ได้กี่ประเด็นแล้วคะคนนี้ 2 ประเด็นแล้ว ได้ 2 ประเด็นแล้ว เก่งมาก กลุ่มนี้ได้กี่ประเด็นแล้วคะ 3 ประเด็น เก่งมากเลย กลุ่ม 1 ได้เกินแล้ว เดี๋ยวกลุ่มไหนพร้อมนะให้ออกมานำเสนอเลย มีไหมคะ ไม่มีเลยหรือ ทุกกลุ่มพร้อมหมดเลย มีกลุ่มไหนเสร็จแล้วไหมคะ กลุ่มไหนเสร็จแล้วยกมือขึ้น ยังไม่มีกลุ่มไหนเสร็จเลย เร่งมือนะคะ เร่งมือ ปลายทางล่ะคะ เสร็จหรือยังคะ เสร็จแล้วนะคะ ให้ตรวจสอบความถูด้วยนะคะ ตกแต่งให้สวยงามเลย สุภาษิตพระร่วงเป็นคำศัพท์ของพระมหากษัตริเพราะฉะนั้น เราวิเคราะห์ง่าย ๆ เลยใช่ไหมคะ ว่าคุณค่าด้านเนื้อหาของเราจะต้องเป็นเรื่องเกี่ยวกับคำสอนแน่นอนแต่อยู่ที่ว่านักเรียนจะสรุปออกมาอย่างไรว่าสอนเรื่องอะไรบ้างนะ ได้กี่ประเด็นแล้ว ได้กี่ประเด็นแล้ว 5 ประเด็น เพื่อนได้ 5 ประเด็นเลยนะคะ ช่วยกันทำผลงานของเราให้สมบูรณ์นะคะ ทำผลงานของเราให้สวยงาม ้เวลาทำงานกลุ่ม เราจะเป็นอย่างไรคะอาจจะมีความคิดเห็นที่ไม่ตรงกันใช่ไหมคะ อาจจะมีความคิเเห้ตรงกันเราทำอย่างไรคะ เราก็ต้องตกลงกันให้ได้ในชั่วโมงนี้นะ แล้วก็ช่วยกันแสดงความคิดเห็น การทำงานกลุ่มนี่ จะช่วยให้นักเรียนเป็ยนทำงานร่วมกันผู้อื่นได้นะอย่างมีความสุขเลย ด้วย อันนี้เป็นคนนำเสนอ ไปช่วยเพื่อนระบายสี 1 ดอก ดอกไม้ หาอะไรนะครับ หา ลองดูสิมีประเด็นอื่นอีกไหม ให้ยกตัวอย่าง มีกลุ่มที่ 3 นะคะวาดดอกไม้แล้วสีสันสดใสมาก วันนี้เราจะมาประกวดกันดีไหม ประกวดกันเลยว่าผลงานของใครสวยมากที่สุด นี่เนื้อหาถูกต้องด้วย ได้ประเด็นเยอะด้วย เดี๋ยวคุณครูมีรางวัลให้ รางวัลของครูคือรอยยิ้ม เอารอยยิ้มไปก่อน นักเรียนบอกว่าหนูอยากได้คะแนนค่ะ วันนี้ของรางวัลยังไม่ตามมา เอารอยนย้มของคุณครูไปก่อนค่ะั เสร็จหรือยัง มีกลุ่มไหนเสร็จแล้ว กลุ่ม… เสร็จหรือยังคะ เสร็จแล้ว ตกลงกันก่อนนะคะ ตกลงว่าเสร็จเดี๋ยวกลุ่มไหนเสร็จแล้วนะคะ เท่เลย เท่ให้รู้เลยว่าเสร็จแล้ว คุณครูณัฐวดีตอนนี้เหลือกี่นาทีคะ 5 นาที อีก 5 นาที กลุ่มที่ 1 เสร็จหรือยัง</w:t>
      </w:r>
    </w:p>
    <w:p>
      <w:pPr>
        <w:pStyle w:val="BodyText"/>
      </w:pPr>
      <w:r>
        <w:t xml:space="preserve">(นักเรียน) กำลังจะเสร็จ</w:t>
      </w:r>
    </w:p>
    <w:p>
      <w:pPr>
        <w:pStyle w:val="BodyText"/>
      </w:pPr>
      <w:r>
        <w:t xml:space="preserve">(คุณครูวิชุดา) กำลังจะเสร็จแล้วค่ะวาดดอกไม้แล้ว ดอกไม้ เนื้อหาครบไหมคะ เนื้อหาเสร็จหรือยัง เนื้อหาก็เสร็จแล้วด้วย เก่งมาก ๆ เลย ช่วยกันค่ะ ช่วยกัน อันนี้สีมันอ่อนไหมคะ สีมันอ่อนไปไหม อ่อนไปหาสีเข้ม ๆ ชัดขึ้นไหม กลุ่มไหนเสร็จแล้วนะ เฮเลย เหหรือยัง ยังไม่มีเฮเลย กลุ่มนี้เสร็จหรือยังคะ</w:t>
      </w:r>
    </w:p>
    <w:p>
      <w:pPr>
        <w:pStyle w:val="BodyText"/>
      </w:pPr>
      <w:r>
        <w:t xml:space="preserve">(นักเรียน) เฮ</w:t>
      </w:r>
    </w:p>
    <w:p>
      <w:pPr>
        <w:pStyle w:val="BodyText"/>
      </w:pPr>
      <w:r>
        <w:t xml:space="preserve">(คุณครูวิชุดา) สุดยอดมาก เสร็จแล้ว เสร็จแล้ว 1 กลุ่ม กลุ่มนี้</w:t>
      </w:r>
    </w:p>
    <w:p>
      <w:pPr>
        <w:pStyle w:val="BodyText"/>
      </w:pPr>
      <w:r>
        <w:t xml:space="preserve">(นักเรียน) เฮ</w:t>
      </w:r>
    </w:p>
    <w:p>
      <w:pPr>
        <w:pStyle w:val="BodyText"/>
      </w:pPr>
      <w:r>
        <w:t xml:space="preserve">(คุณครูวิชุดา) เฮดัง เฮหรือยัง สรุป เสร็จแล้วแสดงว่าเสร็จแล้ว กลุ่มที่ 2 เสร็จแล้วใช่ไหมคะ โยง เชื่อมโยงหน่อย แผนภาพความคิดต้องมีลูกศรชี้ ชี้ลูกศรไปเลยนะคะ เสร็จแล้วนะ ทุกกลุ่มเสร็จแล้วนะ เดี๋ยวให้เวลาอีกกี่วินาทีดี 5 นาที นึกว่า 5 วิฯ เสร็จแล้วนะคะ วางสี เมื่อกี้เฮกันลั่นเลย แสดงว่าเสร็จแล้ว พร้อมที่จะนำเสนอหรือยังคะ พร้อมหรือยัง กลุ่มไหนพร้อมที่จะนำเสนอ กลุ่มสุดท้ายพร้อมหรือยัง แล้วเพื่อน ๆ พร้อมที่จะฟังเพื่อน ๆ นำเสนอ</w:t>
      </w:r>
    </w:p>
    <w:p>
      <w:pPr>
        <w:pStyle w:val="BodyText"/>
      </w:pPr>
      <w:r>
        <w:t xml:space="preserve">(นักเรียน) พร้อมแล้วครับ</w:t>
      </w:r>
    </w:p>
    <w:p>
      <w:pPr>
        <w:pStyle w:val="BodyText"/>
      </w:pPr>
      <w:r>
        <w:t xml:space="preserve">(คุณครูวิชุดา) นักเรียนปลายทางพร้อมหรือยังที่จะฟังเพื่อนนำเสนอ พร้อมแล้วนะ เชิญตัวแทนกลุ่มที่ 5 อยากออกก่อน มีกลุ่มอยากออกก่อนเยอะมากเลยน่ะ น่ารักมากเลย แต่ว่า Lady First นะ ผู้ชายออกก่อน นี่ผลงานเดี๋ยวคุณครูถือให้</w:t>
      </w:r>
    </w:p>
    <w:p>
      <w:pPr>
        <w:pStyle w:val="BodyText"/>
      </w:pPr>
      <w:r>
        <w:t xml:space="preserve">(นักเรียนชาย) สวัสดีครับผมชื่อเด็กชายธีรเดช คุณค่าด้านเนื้อหา สอนให้เราพึ่งพาตนเองได้ครับ เช่น การบ้านโดยไม่ต้องลอกเพื่อนครับ</w:t>
      </w:r>
    </w:p>
    <w:p>
      <w:pPr>
        <w:pStyle w:val="BodyText"/>
      </w:pPr>
      <w:r>
        <w:t xml:space="preserve">(คุณครูวิชุดา) อันนี้ยกตัวอย่่างใกล้ตัวมาก ต่อไป</w:t>
      </w:r>
    </w:p>
    <w:p>
      <w:pPr>
        <w:pStyle w:val="BodyText"/>
      </w:pPr>
      <w:r>
        <w:t xml:space="preserve">(นักเรียนชาย) การทดแทนบุญคุณครับ เช่น ตอบแทนบุญคุณพ่อแม่ครับ สอนให้คนเป็นคนดีครับ เช่น เอื้อเฟื้อเพื่อแผ่ครับ การพูดครับ เช่น ไม่พูดคำหยาบครับ แล้วก็การประมาณตนครับ เช่น การไว้ใจคน การอยู่ร่วมกันในสังคมครัย บเช่น มีความสามัคคีครับ</w:t>
      </w:r>
    </w:p>
    <w:p>
      <w:pPr>
        <w:pStyle w:val="BodyText"/>
      </w:pPr>
      <w:r>
        <w:t xml:space="preserve">(คุณครูวิชุดา) หมดหรือยังคะ</w:t>
      </w:r>
    </w:p>
    <w:p>
      <w:pPr>
        <w:pStyle w:val="BodyText"/>
      </w:pPr>
      <w:r>
        <w:t xml:space="preserve">(นักเรียนชาย) หมดแล้วครับ ประเด็นที่เพื่อนนำเสนอไป ตรงกับของนักเรียนบ้างไหมคะ อันนี้เพื่อนจะวิเคราะห์จากในเนื้อเนื่องแล้วจากสิ่งที่เป็นอยู่ ณ ปัจจุบันกลุ่มอื่นล่ะ เป็นอย่างไรบ้าง กลุ่มนี้ขอบคุณนะคะ กลับเข้าที่ กลุ่มที่ 2 กลุ่มไหนจะออกมานำเสนอยกมือ ยกมือ ไม่โอน้อยออกค่ะ เลือกเลย กลุ่มไหนดีนะ</w:t>
      </w:r>
    </w:p>
    <w:p>
      <w:pPr>
        <w:pStyle w:val="BodyText"/>
      </w:pPr>
      <w:r>
        <w:t xml:space="preserve">(นักเรียน) กลุ่ม 3</w:t>
      </w:r>
    </w:p>
    <w:p>
      <w:pPr>
        <w:pStyle w:val="BodyText"/>
      </w:pPr>
      <w:r>
        <w:t xml:space="preserve">(คุณครูวิชุดา) กลุ่มที่… เอามือแตะหู หูอยู่นี่ ไม่ใช่หูอยู่นี่ พร้อมที่จะยกหรือยัง ให้ยกก่อน ตายแล้ว 1… ยัง 1 เอง 1 2 3 นี่เห็นก่อนเลยด้านหลัง ไม่ได้ยก กลุ่มนี้โหดตายแล้ว พร้อมไหมคะ</w:t>
      </w:r>
    </w:p>
    <w:p>
      <w:pPr>
        <w:pStyle w:val="BodyText"/>
      </w:pPr>
      <w:r>
        <w:t xml:space="preserve">(นักเรียนชาย) พร้อมแล้วครับ เนื้อหากล่าวถึงเกี่ยวกับการดำเนินชีวิตด้านต่าง ๆ ครับ ข้อคิดในเรื่อง เช่น การศึกษาหาความรู้เมื่อยังเด็ก การประกอบอาชีพที่สุจริตครับ แล้วก็ความสำคัญของการศึกษา ให้เห็นคุณค่าของการศึกษาเล่าเรียน ข้อคิดทางธรรม คำสอนเชื่อมโยงกับศาสนา มีศีลธรรมครับ การกตัญญูรู้คุณ สอนให้ไม่ประมาท</w:t>
      </w:r>
    </w:p>
    <w:p>
      <w:pPr>
        <w:pStyle w:val="BodyText"/>
      </w:pPr>
      <w:r>
        <w:t xml:space="preserve">(คุณครูวิชุดา) ตรงกับเพื่อนไหมคะ 3 กลุ่มที่เหลือ ตรงไหมคะ เกือบจะตรง ปรบมือให้เพื่อน ได้ดีนะคะ มีข้อคิดทางธรรมด้วยนะคะ มีข้อคิดต่าง ๆ มากมายเลยสอนให้ไม่ประมาทด้วยเก่งมากเลย ต่อไปอีก 3 กลุ่ม อีก 3 กลุ่ม เขายกนานแล้ว จริง ออกมาค่ะ เชิญ มีไมค์ส่วนตัวมาด้วย คุณครูฝากไมค์หน่อยค่ะ พร้อม สวยงามไหมคะผลงาน สวย ชมเพื่อน</w:t>
      </w:r>
    </w:p>
    <w:p>
      <w:pPr>
        <w:pStyle w:val="BodyText"/>
      </w:pPr>
      <w:r>
        <w:t xml:space="preserve">(นักเรียนชาย) วิเคราะห์คุณค่าด้านเนื้อหา สอนเกี่ยวกับการพูดข้อคิด ยกตัวอย่างเช่น คิดแล้วจึงเจรจา คือ คิดก่อนพูด อย่าริกล่าวคำคดเจรจาตามคดี คือไม่พูดเท็จ คือ ไม่พูดเท็จ สอนเกี่ยวกับการคบเพื่อน ข้อคิด ยกตัวอย่างเช่น อย่าเบียดเสียดแก่มิตร คือไม่เอาเปรียบเพื่อน อย่าขอของรักมิตร คือ อย่าขโมยของของเพื่อนครับ</w:t>
      </w:r>
    </w:p>
    <w:p>
      <w:pPr>
        <w:pStyle w:val="BodyText"/>
      </w:pPr>
      <w:r>
        <w:t xml:space="preserve">(คุณครูวิชุดา) ค่ะ เก่งมาก ปรบมือให้เพื่อน อันนี้เพื่อนก็จะสอนในเรื่องของ วิเคราะห์ได้ส่วนมากจะเป็นในเรื่องของการพูด การอยู่ร่วมกันกับผู้อื่นกับเพื่อนนะคะ เพื่อนก็ได้ 2 ประเด็นนะคะ เก่งมาก ผลงาน เหลืออีก 2 กลุ่ม เป่ายิงฉุบกัน ยังยิงเยาปักเปฉุบ ไม่มีนะคะ อันนี้ อะไรคะ ตะปูหรือ ยังยิงเยาปักเป่ายิงฉุบ ชนะออก</w:t>
      </w:r>
    </w:p>
    <w:p>
      <w:pPr>
        <w:pStyle w:val="BodyText"/>
      </w:pPr>
      <w:r>
        <w:t xml:space="preserve">(นักเรียนหญิง) คุณค่าด้านเนื้อหาคืออย่าทำการที่ผิด คิดขวนขวายที่ชอบ คือ คิดก่อนที่จะลงมือทำ ของแพงอย่ามักกิน คือการประหยัด อย่ารักห่างกว่าชิด คือ การรักคนในครอบครัวให้มากค่ะ คือ การมีศิลธรรม การเจรจาตามคดี ไม่คือการไม่พูดเท็จ ให้พูดไปตามความจริงค่ะ มีน้อยให้เรียนวิชา คือ ให้เห็นคุณค่าในการศึกษาค่ะ โต้ตอบอย่าเสียคำ คือ การรับผิดชอบในสิ่งที่พูโค่ะ จงนอบน้อมต่อผู้ใหญ่ ควรน้อมต่อคนผู้ที่อาวุโสกว่าค่ะ อย่าใฝ่ตนให้เกิด มีศีลอย่าอวดมัก รักตนกว่ารักทรัพย์ ใฝ่ตนให้สูง อย่าประมาณตนค่ะ เพื่อนนำเสนอว่าอะไรบ้าง มีอะไรบ้าง</w:t>
      </w:r>
    </w:p>
    <w:p>
      <w:pPr>
        <w:pStyle w:val="BodyText"/>
      </w:pPr>
      <w:r>
        <w:t xml:space="preserve">(นักเรียน) เจรจา</w:t>
      </w:r>
    </w:p>
    <w:p>
      <w:pPr>
        <w:pStyle w:val="BodyText"/>
      </w:pPr>
      <w:r>
        <w:t xml:space="preserve">(คุณครูวิชุดา) เจรจาตามคดี คือ… คือ ให้พูดเท็จ</w:t>
      </w:r>
    </w:p>
    <w:p>
      <w:pPr>
        <w:pStyle w:val="BodyText"/>
      </w:pPr>
      <w:r>
        <w:t xml:space="preserve">(คุณครูวิชุดา) เรื่องของอะไรอีกคะ</w:t>
      </w:r>
    </w:p>
    <w:p>
      <w:pPr>
        <w:pStyle w:val="BodyText"/>
      </w:pPr>
      <w:r>
        <w:t xml:space="preserve">(นักเรียน) การเรียน</w:t>
      </w:r>
    </w:p>
    <w:p>
      <w:pPr>
        <w:pStyle w:val="BodyText"/>
      </w:pPr>
      <w:r>
        <w:t xml:space="preserve">(คุณครูวิชุดา) การเรียนเป็นอย่างไรคะ เพื่อนจดไว้จริงไหมคะ เรานำเสนอในเรื่องของการพูดไหมคะ การประหยัด มีค่ะ การอดออม มีค่ะ แสดงว่าเพื่อน ๆ ตั้งใจฟัง ปรบมือนะคะ กลุ่มนี้ดีเลยนะคะ ก็จะสอนในเรื่องของการใช้ชีวิตนะคะ กลุ่มสุดท้ายเชิญค่ะ จะเป่ายิ๊งฉุบกับใครไหมคะ โอน้อยออก ดีค่ะ เชิญ เมื่อกี้อยากออกกลุ่มแรกนะ มาค่ะ ใครก็ได้เก่งทุกคน มา</w:t>
      </w:r>
    </w:p>
    <w:p>
      <w:pPr>
        <w:pStyle w:val="BodyText"/>
      </w:pPr>
      <w:r>
        <w:t xml:space="preserve">(นักเรียนหญิง) วิเคราะห์คุณค่าด้านเนื้อหา สุภาษิตพระร่วง 1 ข้อคิดและคติทางโลกค่ะ เป็น 1.1 เรื่องความสำคัญของการศึกษาหาความรู้ ข้อคิดในการทำงาน ความสำคัญของการพูดมารยาทในการเข้าสังคม ปรับตัวให้ในสังคมค่ะ การประหยัด ในครอบครัวให้มีความสุข การให้ความสำคัญของญาติพี่น้องที่มีสายเลือดเดียวกันแล้วก็การรับราชการค่ะ 2. ข้อคิดและคติทางธรรม สอนให้มีศีลธรรมและความเมตตา สอนให้มีความโอบอ้อมอารี สอนให้มีความกตัญญูรู้คุณมีความไม่ประมาท แล้วก็สอนให้มีความรู้พอประมาณค่ะ</w:t>
      </w:r>
    </w:p>
    <w:p>
      <w:pPr>
        <w:pStyle w:val="BodyText"/>
      </w:pPr>
      <w:r>
        <w:t xml:space="preserve">(คุณครูวิชุดา) เป็นอย่างไรคะ กลุ่มนี้มีประเด็นแต่ว่าขาดอะไรคะ การยกตัวอย่าง เราจะต้องยกตัวอย่างให้กับเพื่อน ๆ ดูด้วย เดี๋ยวให้นักเรียนกลับไปเพิ่มเติม แต่ว่าประเด็นถือว่ามีความน่าสนใจนะคะ ในประเด็นที่เพื่อน ๆ วิเคราะห์เก่งมากเลย ปรบมือให้ทุกกลุ่มเลยค่ะ เก่งมากนะคะ เดี๋ยววันนี้ค่ะ นักเรียนก็ได้ฝึกวิเคราะห์เองไปแล้วคราวนี้เราลองมาดูกันว่าบทวิเคราะห์คุณค่าด้านเนื้อหา ในเรื่องมีประเด็นอะไรบ้างนะคะ เรามาดูกันเลย เขาบอกว่าเนื้อความหรือคำสอนสุภาษิตพระร่วง2 ลักษณะด้วยกันนะคะ มีอะไรบ้าง คำสอนที่เป็นข้อห้ามใช่ไหมคะ นักเรียนจะสังเกตเห็นไหมในเนื้อเรื่องจะมีคำว่า อย่าอย่าอะไรคะ อย่าไฝ่เอาทรัพย์ท่าน อย่าประกอบกิจเป็นพาล อย่าอวดหาญเป็นเพื่อน อย่าชังครูชังมิตรจะเป็นข้อห้ามนะคะ อันนี้จะเป็นลักษณะสอนในการห้าม ต่อไปค่ะ ก็จะเป็นคำสอนที่เป็นคำแนะนำนะคะ มีอะไรบ้างที่เป็นแนะนำ</w:t>
      </w:r>
    </w:p>
    <w:p>
      <w:pPr>
        <w:pStyle w:val="BodyText"/>
      </w:pPr>
      <w:r>
        <w:t xml:space="preserve">(นักเรียน) ผิจะบังบังจงรับ</w:t>
      </w:r>
    </w:p>
    <w:p>
      <w:pPr>
        <w:pStyle w:val="BodyText"/>
      </w:pPr>
      <w:r>
        <w:t xml:space="preserve">(คุณครูวิชุดา)</w:t>
      </w:r>
    </w:p>
    <w:p>
      <w:pPr>
        <w:pStyle w:val="BodyText"/>
      </w:pPr>
      <w:r>
        <w:t xml:space="preserve">(นักเรียน) ผิจะคั้รคั้นคงตาย</w:t>
      </w:r>
    </w:p>
    <w:p>
      <w:pPr>
        <w:pStyle w:val="BodyText"/>
      </w:pPr>
      <w:r>
        <w:t xml:space="preserve">(คุณครูวิชุดา) ที่มีภัย โอบอ้อมเอาใจคนคนโหดให้เอ็นดู</w:t>
      </w:r>
    </w:p>
    <w:p>
      <w:pPr>
        <w:pStyle w:val="BodyText"/>
      </w:pPr>
      <w:r>
        <w:t xml:space="preserve">(คุณครูวิชุดา) เป็นอย่างไรคะ เป็นการแนะนำ ตอนเด็กนี่เราต้องเรียนนะ เราต้องมีความโอบอ้อมอารี ใช่ไหมคะ อันนี้คือการแนะนำ เพราะฉะนั้น ในเรื่องสุภาษิตพระร่วงนี่ ก็จะมีข้อห้ามและข้อแนะนำนะคะ ต่อไปเรามาดูนะคะ สุภาษิตพระร่วงนะคะ เนื้อหาว่ามีประเด็นอะไรบ้างนะคะ ก็มีข้อคิด จะแบ่งออกเป็น 2 ประเด็นนะ จะมีข้อคิดคติทางโลกนะคะ เรามาดูข้อคิดคติทางโลกคืออะไร คติทางโลกมุ่งอะไรคะ การดำเนินชีวิตการปฏิบัตินะคะ ทั้งต่อตนเอง แล้วก็ต่อผู้อื่น นี่คือคุณค่าด้านแก็คือคติทางโลกนะคะ มีอะไรบ้างล่ะ ที่เขาจะสอนในการปฏิบัติ ความสำคัญของการศึกษา นี่คือเรื่องแรกใช่ไหมคะ ความสำคัญของการศ฿กษาเมื่อน้อยให้เรียนวิชา เป็นคนเรียนความรู้ ก็สอนเรื่องของการศึกษาให้ความสำคัญของการศึกษานะคะ ต่อไป ข้อคิดในการทำงานค่ะ ข้อคิดในการทำงานเป็นอย่างไรสุภาษิตพระร่วง สอนเรื่องการประกอบอาชีพนะคะ การทำงานที่สุจริตจะทำให้ไม่เกิดโทษ เช่น อย่ากอบกิจเป็นพาล ให้หาศีลเมื่อใหญ่โตขึ้น ถูกไหมคะ ต่อไป สอนเรื่องอะไรอีก ความสำคัญของการพูด อันนี้เน้นย้ำ และสอนเยอะมาก สุภาษิตพระร่วงมีคำสอนเกี่ยวกับเรื่องคำพูดใช่ไหมคะ รู้จักรับผิดชอบในสิ่งที่พูดนะคะ แล้วก็สิ่งที่เป็นเท็จ โกหกนั่นเอง เช่น อะไรบ้าง รู้จังหวะยอครูยอต่อหน้า ยอมิตรเมื่อลับหลัง รู้จักนะคะ กาลเทศะในการพูดรับผิดชอบในสิ่งที่พูด คิดก่อนพูด แล้วก็ไม่พูดโกหกนะคะ อันนี้สอนในเรื่องของการพูด ต่อไปมารยาทในการเข้าสังคม เป็นอย่างไรคะ สอนเรื่องมารยาทเราต้องปฏิบัติตนอย่างไร ในสังคมเราต้องพบปถูกไหมคะ ไม่ว่าจะเป็นเพื่อน ผู้ใหญ่ คุณครูด้วยกัน เพราะฉะนั้น เราจึงต้องปฏิบัติให้เหมาะสมโอกาสนั้น ๆ ที่เราไปพบเจอนะคะ เช่นอะไร ไปเรือนท่านอย่านั่งนาน ไปเรือมผู้อื่นแล้วก็ต้องมีความเกรงใจผุ้ใหญ่เก่งมาก อย่านั่งชิดอยู่ใหญ่ ทุกวันนี้เคุณครูนั่งอยู่บนเก้าอี้ นักเรียนต้องไปนั่งบทเก้าอี้ของคุณครูเลยไหมคะ ผู้ใหญ่นะคะ ต่อไปค่ะ รู้จักการปรับตัวเข้ากับสังคมนะคะ รู้จักการปรับตัวเข้ากับสังคม เช่น น้ำเชี่ยวอย่าขวางเรือ เข็นเรือทอดทางถนน อย่าไปขวางนะคะ นะคะ น้ำเชี่ยวอย่าเอาเรือไปขวาง เพราะอะไร ก็ให้เป็นไปตามนั้น อย่าไปขัดนะคะ การเข้าสังคม ไม่ตรงกัน แล้วเราไปขัด เป็นอย่างไรคะ เกิดปัญฐหา เพราะฉะนั้น เราก็ต้องรับฟังความคิดเห็นของผู้อื่นด้วย การประหยัด ไหนที่พูดถึงเรื่องการประหยัด ของแพงอย่ามักกิน ประหยัดอดออมนะคะ ต่อไปค่ะ ข้อที่ 7 สอนในเรื่องของการดำเนินชีวิต ครอบครัวให้มีความสุขด้วย มีใครวิเคราะห์ประเด็นนี้ไหคไม่มีเลย เพราะฉะนั้นนะคะ มีประเด็นนี้ด้วย เช่น การเรือนตนเร่งคิด ฟืนไฟ ความในอย่าไขเขภายในอย่านำออกนะคะ ภายนอกอย่านำเข้า สอนในเรื่องของการใช้ชีวิตครอบครัวนะ ต่อไปค่ะ การให้สำคัญของญาติพี่น้อง เมื่อกี้เห็นนักเรียนนำเสนอเราต้องรักคนในครอบครัวของเราก่อน ถูกไหมคะ การรับราชการด้วย มีสอนในเรื่องของการรับราชการ สอนให้รู้จักระมัดระวังตน รู้จักเคารพนะคะ ตามลำดับนะคะ อย่าออกก้างคบขุนนางอย่าโหด อาสาเจ้าจนตัวจตาพอแรง การทำงานเราก็ต้องมีอะไรคะ มีความประมาณ แล้วก็ไม่ควรทำอะไรที่เยอะเกิน น้อยเกินไป อยู่ในความพอดีนะคะ ต่อไปค่ะ สอนในเรื่องอะไรอีก คติทางธรรม คืออะไรคะ เป็นการเชื่อมโยงเกี่ยวกับพระพุทธศาสนนะคะ สอนในเรื่องหลักศาสนา คุณธรรม จริยธรรม มีอะไรบ้าง สอนให้มีศีลนะคะ มีธรรม มีความเมตตา เมตตาต่อมิตรนะคะ สร้างกุศลอย่างนี้ต่อไปมีอะไรอีก สอนให้มีความโอบอ้อมอารีนะคะ ปลูกไมตรีอย่ารู้ร้างนะคะ โอบอ้อมเอาใจคน อย่างนี้เป็นต้นนะคะ สอนให้มีความกตัญญูรู้คุณ อย่าชังครูชังมิตร ครูบาสอนอย่าโกรธนะคะ เวลาคุณครูให้ความรู้ เตือนนะคะ นักเรียนไม่มีสิทธิ์โกรธนะ รับฟังปฏิบัติตาม ทดแทนคุณท่านเมื่อยากนะคะ อย่าเรียนครูเตือนด่านะคะ อย่างนี้เป็นต้น ต่อไปค่ะ สอนให้ตั้งตนอยู่ในความไม่ประมาทด้วยนะ มีอะไรบ้างคะ เดินทางอย่าเดินเปรี่ยว ระมัดฟืน… ขอโทษค่ะ จงเร่งระมัดฟืนไฟ นี่ก็คือตัวอย่างคือให้ตั้งตนนะคะ สอนให้เป็นผู้รู็ประมาณ เป็นอย่างไรบ้าง สอนให้เป็นผู้รู้ประมาณตนเองนะคะ มีศีลอย่าอวดมาก เราก็เก็บไว้ เราก็เก็บไว้ อย่าใฝ่สูงให้พ้นศักดิ์ อยู่ในความพอดีของเรานะ ต่อไปค่ะ นักเรียนพอเข้าใจในเรื่องของเนื้อหาในวันนี้ไหมคะ ด้านเนื้อหาในวันนี้ไหมคะ มีกี่ประเด็น แบ่งออกเป็น 2 ประเด็นถูกไหมคะ มีอะไรบ้างคะ เนื้อหาสอนในเรื่องของคติทางโลกกับคติทางธรรม คติทางโลกคืออะไรคะ สิ่งที่เราปฏิบัติถูกไหมคะ ประจำวัน ทางธรรมคืออะไรคะ เกี่ยวกับศาสนา อย่างนี้เป็นต้นคุณครูก็บอกนักเรียนไปแล้วมีอะไรบ้างนะคะ ต่อไป มีใบงานนะคะ เดี๋ยวรบกวนนะคะ คุณครูณัฐวดีนะคะ ช่วยแจกใบงานให้กับนักเรียนนะคะ นักเรียนปลายทางด้วยนะคะ นักเรียนปลายทางมรีใบงานนะคะ ในใบงานนะคะ ก็จะเป็นเรื่องของคุณค่าด้านเเนื้อหานะคะ ในใบงานจะมีทั้งหมดมีทั้งหมดกี่ตอนคะ 2 ตอนด้วยกัน ในตอนที่ 1 ให้จัดหมวดหมู่สุภาษิตพระร่วงต่อไปนี้ ให้สอดคล้องกับเรื่อง คุณครูจะกำหนดเรื่องมา เลือกค่ะ สุภาษิตในบ้านบนไปใส่ให้ถูกต้องค่ะ ทุกคำที่คุณครูให้มา ทางด้านบน เห็นไหมคะ เอาไปใส่ให้ถูกต้องนะคะ ในตอนที่ 2 นะคะ ในตอนที่ 2 อันนี้เห็นไหมคะ เป็นหัวข้อนักเรียนก็ดูค่ะ ตรงกับการปฏิบัติตน นักเรียนก็นำไปใส่ ตรงกับปฏิบัติต่อผู้ใหญ่ ปฏิบัติต่อเพื่อนนะคะ มีอยู่ด้วยกัน 7 ข้อ ปฏิบัติตนต่อครูบาอาจารย์ พระมหากษัตริย์ ในฐานะผู้ค่ะ ดูในใบงานนะคะ มีตอนที่ 2 นะคะ ตอนที่ 2 ก็คือให้นักเรียนยกตัวอย่างสุภาษิตพระร่วง คุณครูพประเด็นดังต่อไปนี้นะคะ นะคะ มีกี่ประเด็นในใบงานของนักเรียน ความสำคัญของการศึกษาหาความรู้นะคะ ให้เห็นคุณค่าของการศึกษาเล่าเรียน ที่เกิดประโยชน์ ไม่ก่อโทษต่อตนเองและผู้อื่นนะคะ อันนี้นักเรียนก็อ่านในใบงานนะคะ แล้วนักเรียนก็ลองทำ นักเรียนปลายทางด้วยนะคะ ในชั่วโมงนี้ค่ะ จะมีการทดสอบ จริง ๆ นักเรียนต้องทำแบบทดสอบความรู้เมื่อจบวรรณคดีนะคะ เดี๋ยวคุณครูนี่จะให้นักเรียนไปทดสอบนอกเวลานะคะ รวมถึงนักเรียนปลายทางด้วยนะคะ คุณครูสามารถดาวน์โหลดเอกสารได้นะคะ เป็นอย่างไรคะ วันนี้นักเรียนพอเข้าใจในเรื่องของคุณค่าด้านเนื้อหาไหมคะ เดี๋ยวเราลองมาสรุปนะคะ ใบงานนี้เดี๋ยวให้นักเรียนกลับเอาไปทำเป็นการบ้านดีไหมคะ นักเรียนพอเข้าใจในด้านของเนื้อหาแล้วนะ ก่อนจะจบชั่วโมงนี้ค่ะ อยากฟังนักเรียนยนบอกว่านักเรียนศึกษาวรรณคดี เรื่อง สำภาษิตแล้วนักเรียนได้รับประโยชน์อะไรบ้างดีไหมคะ เป็นการสรุปกลุ่มที่ 1 จากที่นักเรียนศึกษานะตะ เดี๋ยวคุณครูเอาไมค์ไปจากที่นักเรียนศึกษาค่ะ นักเรียนได้รับประโยชน์อะไร ในการศึกษาเรื่องนี้ ช่วยกันสรุป ได้ข้อคิดอะไรคะกลุ่มที่ 1</w:t>
      </w:r>
    </w:p>
    <w:p>
      <w:pPr>
        <w:pStyle w:val="BodyText"/>
      </w:pPr>
      <w:r>
        <w:t xml:space="preserve">(นักเรียนหญิง) ได้ข้อคิดในการพูดจากับผู้ใหญ่คในการปฏิบัติกับผู้ใหญ่ค่ะ ว่าเวลาเราเราควรปฏิบัติอย่างไร ตามสุภาษิตของพระร่วงค่ะ</w:t>
      </w:r>
    </w:p>
    <w:p>
      <w:pPr>
        <w:pStyle w:val="BodyText"/>
      </w:pPr>
      <w:r>
        <w:t xml:space="preserve">(คุณครูวิชุดา)สามารถนำไปปรับใช้ในชีวิตประจำวันได้ไหมคะ เอาคำสอนเหล่านี้ไปปรับใช้ในชีวิตประจำวัน มีมาตั้งแต่อดีตใช่ไหมคะ แต่ก็ตรงกับคำสอนในปัจจุบันนี้เพราะฉะนั้น สิ่งต่าง ๆ เหล่านี้ที่ในวรรณคดีได้สั่งสอนเรามาถือว่ามีความสำคัญ นักเรียนต้องยึดถือนำไปปฏิบัตินะคะ เมื่อนักเรียนเรียนแล้ว วิเคราะห์ได้แล้วนักเรียนนำไปใช้ได้ นักเรียนก็จะสามารถอยู่ในสังคมนี้ได้อย่างมีความสุขนะคะ ก็ฝากไว้นะคะ ให้นักเรียนนี่นำสุภาษิตเหล่านี้ไปใช้ให้เกิดประโยชน์แล้วก็ให้นักเรียนทำใบงานให้เสร็จด้วย นักเรียนทำใบงานให้เสร็จด้วย เราต้องมีความรับผิดชอบต่อหน้าที่ของตนเองนะคะ เดี๋ยวในวันนี้นะคะ นักเรียนก็แล้วก็เอกสารนะคะ อีก 1 เรื่อแผนภาพความคิดให้นักเรียนไปตกแต่งข้อมูลเพิ่มเติมให้ถูกต้องนะคะ แล้วก็นำมาส่งที่คุณครูนะคะ ใบงาน เมื่อทำเสร็จแล้วก็นำมาส่งที่คุณครูด้วยนะคะ ได้ความรู้เกี่ยวกับเนื้อหาพอสมควรนะคะวันนี้ นักเรียนทั้งต้นทางปลายทางของครูก็อยากจะฝากให้นำไปใช้ในชีวิตประจำวันให้เกิดประโยชน์ด้วยนะคะ ฝากไว้เพียงเท่านี้ สำหรับวันนี้สวัสดีค่ะ</w:t>
      </w:r>
    </w:p>
    <w:p>
      <w:pPr>
        <w:pStyle w:val="BodyText"/>
      </w:pPr>
      <w:r>
        <w:t xml:space="preserve">(นักเรียนชาย) นักเรียนทั้งหมด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๖ วิจักษ์วรรณคดี (คุณค่าด้านเนื้อหา) 15 ก.ค. 64 (มีใบงานและแบบทดสอบ)</dc:title>
  <dc:creator/>
  <cp:keywords/>
  <dcterms:created xsi:type="dcterms:W3CDTF">2022-05-17T04:22:03Z</dcterms:created>
  <dcterms:modified xsi:type="dcterms:W3CDTF">2022-05-17T04: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10.00 น.</vt:lpwstr>
  </property>
  <property fmtid="{D5CDD505-2E9C-101B-9397-08002B2CF9AE}" pid="3" name="subtitle">
    <vt:lpwstr/>
  </property>
</Properties>
</file>